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1-2014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4" w:name="method"/>
      <w:bookmarkEnd w:id="24"/>
      <w:r>
        <w:t xml:space="preserve">Method</w:t>
      </w:r>
    </w:p>
    <w:p>
      <w:pPr>
        <w:pStyle w:val="Heading3"/>
      </w:pPr>
      <w:bookmarkStart w:id="25" w:name="pippen-calibration"/>
      <w:bookmarkEnd w:id="25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6" w:name="prep-cassette-for-run"/>
      <w:bookmarkEnd w:id="26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7" w:name="running-protocol"/>
      <w:bookmarkEnd w:id="27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8" w:name="elution"/>
      <w:bookmarkEnd w:id="28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9" w:name="storage"/>
      <w:bookmarkEnd w:id="29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85b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d125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f0c9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